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777" w:type="dxa"/>
        <w:tblInd w:w="-5" w:type="dxa"/>
        <w:tblLook w:val="04A0" w:firstRow="1" w:lastRow="0" w:firstColumn="1" w:lastColumn="0" w:noHBand="0" w:noVBand="1"/>
      </w:tblPr>
      <w:tblGrid>
        <w:gridCol w:w="10"/>
        <w:gridCol w:w="840"/>
        <w:gridCol w:w="143"/>
        <w:gridCol w:w="1432"/>
        <w:gridCol w:w="974"/>
        <w:gridCol w:w="715"/>
        <w:gridCol w:w="136"/>
        <w:gridCol w:w="1097"/>
        <w:gridCol w:w="31"/>
        <w:gridCol w:w="1005"/>
        <w:gridCol w:w="138"/>
        <w:gridCol w:w="988"/>
        <w:gridCol w:w="346"/>
        <w:gridCol w:w="1364"/>
        <w:gridCol w:w="279"/>
        <w:gridCol w:w="285"/>
        <w:gridCol w:w="994"/>
      </w:tblGrid>
      <w:tr w:rsidR="000C1A8A" w:rsidRPr="00631E1F" w14:paraId="35E633CD" w14:textId="77777777" w:rsidTr="00631E1F">
        <w:trPr>
          <w:trHeight w:val="562"/>
        </w:trPr>
        <w:tc>
          <w:tcPr>
            <w:tcW w:w="1077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E36C311" w14:textId="76FE0E4C" w:rsidR="000C1A8A" w:rsidRPr="00631E1F" w:rsidRDefault="000C1A8A" w:rsidP="00BF5253">
            <w:pPr>
              <w:rPr>
                <w:rFonts w:asciiTheme="minorHAnsi" w:hAnsiTheme="minorHAnsi" w:cstheme="minorHAnsi"/>
                <w:sz w:val="40"/>
                <w:szCs w:val="40"/>
                <w:lang w:val="en-US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4472C4" w:themeColor="accent1"/>
                <w:sz w:val="40"/>
                <w:szCs w:val="40"/>
                <w:lang w:val="en-US"/>
              </w:rPr>
              <w:t xml:space="preserve">Food Ed Assist - Order Form – Term </w:t>
            </w:r>
            <w:r w:rsidR="0071170F" w:rsidRPr="00631E1F">
              <w:rPr>
                <w:rFonts w:asciiTheme="minorHAnsi" w:hAnsiTheme="minorHAnsi" w:cstheme="minorHAnsi"/>
                <w:b/>
                <w:bCs/>
                <w:color w:val="4472C4" w:themeColor="accent1"/>
                <w:sz w:val="40"/>
                <w:szCs w:val="40"/>
                <w:lang w:val="en-US"/>
              </w:rPr>
              <w:t>1</w:t>
            </w:r>
            <w:r w:rsidRPr="00631E1F">
              <w:rPr>
                <w:rFonts w:asciiTheme="minorHAnsi" w:hAnsiTheme="minorHAnsi" w:cstheme="minorHAnsi"/>
                <w:b/>
                <w:bCs/>
                <w:color w:val="4472C4" w:themeColor="accent1"/>
                <w:sz w:val="40"/>
                <w:szCs w:val="40"/>
                <w:lang w:val="en-US"/>
              </w:rPr>
              <w:t>, 202</w:t>
            </w:r>
            <w:r w:rsidR="0071170F" w:rsidRPr="00631E1F">
              <w:rPr>
                <w:rFonts w:asciiTheme="minorHAnsi" w:hAnsiTheme="minorHAnsi" w:cstheme="minorHAnsi"/>
                <w:b/>
                <w:bCs/>
                <w:color w:val="4472C4" w:themeColor="accent1"/>
                <w:sz w:val="40"/>
                <w:szCs w:val="40"/>
                <w:lang w:val="en-US"/>
              </w:rPr>
              <w:t>3</w:t>
            </w:r>
          </w:p>
        </w:tc>
      </w:tr>
      <w:tr w:rsidR="00173FD8" w:rsidRPr="00BF5253" w14:paraId="78632197" w14:textId="77777777" w:rsidTr="00631E1F">
        <w:tc>
          <w:tcPr>
            <w:tcW w:w="10777" w:type="dxa"/>
            <w:gridSpan w:val="17"/>
            <w:tcBorders>
              <w:bottom w:val="single" w:sz="4" w:space="0" w:color="auto"/>
            </w:tcBorders>
            <w:shd w:val="clear" w:color="auto" w:fill="9CC2E5" w:themeFill="accent5" w:themeFillTint="99"/>
          </w:tcPr>
          <w:p w14:paraId="3550D0B3" w14:textId="3BDD0109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Online Website Textbook Subscription Options – 2023</w:t>
            </w:r>
            <w:r w:rsidR="001F5C2B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</w:t>
            </w:r>
            <w:r w:rsid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– TEACHER ACCESS</w:t>
            </w:r>
          </w:p>
        </w:tc>
      </w:tr>
      <w:tr w:rsidR="00173FD8" w:rsidRPr="00BF5253" w14:paraId="709E9F57" w14:textId="77777777" w:rsidTr="00631E1F">
        <w:tc>
          <w:tcPr>
            <w:tcW w:w="850" w:type="dxa"/>
            <w:gridSpan w:val="2"/>
            <w:tcBorders>
              <w:bottom w:val="single" w:sz="4" w:space="0" w:color="auto"/>
              <w:right w:val="nil"/>
            </w:tcBorders>
          </w:tcPr>
          <w:p w14:paraId="111CF632" w14:textId="2BE19880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</w:p>
        </w:tc>
        <w:tc>
          <w:tcPr>
            <w:tcW w:w="8369" w:type="dxa"/>
            <w:gridSpan w:val="12"/>
            <w:tcBorders>
              <w:left w:val="nil"/>
              <w:bottom w:val="single" w:sz="4" w:space="0" w:color="auto"/>
              <w:right w:val="nil"/>
            </w:tcBorders>
          </w:tcPr>
          <w:p w14:paraId="1E2CA564" w14:textId="287D9CA0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1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Teacher 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 (PDFs can be digitally distributed to students</w:t>
            </w:r>
            <w:r w:rsidRPr="00BF5253">
              <w:rPr>
                <w:rFonts w:asciiTheme="minorHAnsi" w:hAnsiTheme="minorHAnsi" w:cstheme="minorHAnsi"/>
                <w:szCs w:val="20"/>
              </w:rPr>
              <w:t>)</w:t>
            </w:r>
          </w:p>
          <w:p w14:paraId="556AD766" w14:textId="349437AA" w:rsidR="00173FD8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Teacher/s have access to </w:t>
            </w:r>
            <w:r w:rsidR="00631E1F"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website and can distribute resources electronically or print resources.</w:t>
            </w:r>
          </w:p>
          <w:p w14:paraId="3ED294F1" w14:textId="77777777" w:rsidR="0087620E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Up to 4 teachers can use the login.</w:t>
            </w:r>
            <w:r w:rsidR="0087620E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  <w:p w14:paraId="1F1D8C6C" w14:textId="737DDEA0" w:rsidR="0087620E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do not have access to the website.</w:t>
            </w:r>
            <w:r w:rsidR="0087620E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</w:tc>
        <w:tc>
          <w:tcPr>
            <w:tcW w:w="1558" w:type="dxa"/>
            <w:gridSpan w:val="3"/>
            <w:tcBorders>
              <w:left w:val="nil"/>
              <w:bottom w:val="single" w:sz="4" w:space="0" w:color="auto"/>
            </w:tcBorders>
          </w:tcPr>
          <w:p w14:paraId="4BA0BDD0" w14:textId="588005E1" w:rsidR="00173FD8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729537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3FD8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5</w:t>
            </w:r>
          </w:p>
        </w:tc>
      </w:tr>
      <w:tr w:rsidR="00BF5253" w:rsidRPr="00BF5253" w14:paraId="01820773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13FE849E" w14:textId="7E440377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>Item 2</w:t>
            </w:r>
          </w:p>
        </w:tc>
        <w:tc>
          <w:tcPr>
            <w:tcW w:w="8369" w:type="dxa"/>
            <w:gridSpan w:val="12"/>
            <w:tcBorders>
              <w:left w:val="nil"/>
              <w:right w:val="nil"/>
            </w:tcBorders>
          </w:tcPr>
          <w:p w14:paraId="3C0F60B4" w14:textId="77777777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2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Teacher 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-2027  (PDFs can be digitally distributed to students</w:t>
            </w:r>
            <w:r w:rsidRPr="00BF5253">
              <w:rPr>
                <w:rFonts w:asciiTheme="minorHAnsi" w:hAnsiTheme="minorHAnsi" w:cstheme="minorHAnsi"/>
                <w:szCs w:val="20"/>
              </w:rPr>
              <w:t>)</w:t>
            </w:r>
          </w:p>
          <w:p w14:paraId="34FDA1D9" w14:textId="35283CFD" w:rsidR="00173FD8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Teacher/s have access to </w:t>
            </w:r>
            <w:r w:rsidR="00631E1F"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website and can distribute resources electronically or print resources.</w:t>
            </w:r>
          </w:p>
          <w:p w14:paraId="4CFFAEB1" w14:textId="77777777" w:rsidR="0087620E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Up to 4 teachers can use the login.</w:t>
            </w:r>
            <w:r w:rsidR="0087620E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  <w:p w14:paraId="71FCE6D8" w14:textId="021A7B7A" w:rsidR="0087620E" w:rsidRPr="00BF5253" w:rsidRDefault="0087620E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S</w:t>
            </w:r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>tudents do not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0E30CF01" w14:textId="77777777" w:rsidR="00173FD8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526457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3FD8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5</w:t>
            </w:r>
          </w:p>
        </w:tc>
      </w:tr>
      <w:tr w:rsidR="00BF5253" w:rsidRPr="00BF5253" w14:paraId="25C78DE3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7D3107D5" w14:textId="1C11182A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>Item 3</w:t>
            </w:r>
          </w:p>
        </w:tc>
        <w:tc>
          <w:tcPr>
            <w:tcW w:w="8369" w:type="dxa"/>
            <w:gridSpan w:val="12"/>
            <w:tcBorders>
              <w:left w:val="nil"/>
              <w:right w:val="nil"/>
            </w:tcBorders>
          </w:tcPr>
          <w:p w14:paraId="2154BCF1" w14:textId="77777777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3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Teacher 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-2027  (PDFs can be digitally distributed to students</w:t>
            </w:r>
            <w:r w:rsidRPr="00BF5253">
              <w:rPr>
                <w:rFonts w:asciiTheme="minorHAnsi" w:hAnsiTheme="minorHAnsi" w:cstheme="minorHAnsi"/>
                <w:szCs w:val="20"/>
              </w:rPr>
              <w:t>)</w:t>
            </w:r>
          </w:p>
          <w:p w14:paraId="4AE1256B" w14:textId="63B893A5" w:rsidR="00173FD8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Teacher/s have access to </w:t>
            </w:r>
            <w:r w:rsidR="00631E1F"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website and can distribute resources electronically or print resources.</w:t>
            </w:r>
          </w:p>
          <w:p w14:paraId="4ACF3579" w14:textId="1FD654E5" w:rsidR="00BF5253" w:rsidRP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Up to 4 teachers can use the login.</w:t>
            </w:r>
          </w:p>
          <w:p w14:paraId="18EDCCC8" w14:textId="3A6558BB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do not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75D5CA87" w14:textId="77777777" w:rsidR="00173FD8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727726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3FD8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5</w:t>
            </w:r>
          </w:p>
        </w:tc>
      </w:tr>
      <w:tr w:rsidR="00BF5253" w:rsidRPr="00BF5253" w14:paraId="0DB0AC3A" w14:textId="77777777" w:rsidTr="00631E1F">
        <w:tc>
          <w:tcPr>
            <w:tcW w:w="850" w:type="dxa"/>
            <w:gridSpan w:val="2"/>
            <w:tcBorders>
              <w:bottom w:val="single" w:sz="4" w:space="0" w:color="auto"/>
              <w:right w:val="nil"/>
            </w:tcBorders>
          </w:tcPr>
          <w:p w14:paraId="4D4A2032" w14:textId="559BDCCD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>Item 4</w:t>
            </w:r>
          </w:p>
        </w:tc>
        <w:tc>
          <w:tcPr>
            <w:tcW w:w="8369" w:type="dxa"/>
            <w:gridSpan w:val="12"/>
            <w:tcBorders>
              <w:left w:val="nil"/>
              <w:bottom w:val="single" w:sz="4" w:space="0" w:color="auto"/>
              <w:right w:val="nil"/>
            </w:tcBorders>
          </w:tcPr>
          <w:p w14:paraId="798EE06C" w14:textId="77777777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4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Teacher 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-2027  (PDFs can be digitally distributed to students</w:t>
            </w:r>
            <w:r w:rsidRPr="00BF5253">
              <w:rPr>
                <w:rFonts w:asciiTheme="minorHAnsi" w:hAnsiTheme="minorHAnsi" w:cstheme="minorHAnsi"/>
                <w:szCs w:val="20"/>
              </w:rPr>
              <w:t>)</w:t>
            </w:r>
          </w:p>
          <w:p w14:paraId="79448BB0" w14:textId="7C83A9A2" w:rsidR="00173FD8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Teacher/s have access to </w:t>
            </w:r>
            <w:r w:rsidR="00631E1F"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website and can distribute resources electronically or print resources.</w:t>
            </w:r>
          </w:p>
          <w:p w14:paraId="7949DFCD" w14:textId="620FA0E3" w:rsidR="00BF5253" w:rsidRP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Up to 4 teachers can use the login.</w:t>
            </w:r>
          </w:p>
          <w:p w14:paraId="7996D9F3" w14:textId="55AFD3E6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do not have access to the website.</w:t>
            </w:r>
          </w:p>
        </w:tc>
        <w:tc>
          <w:tcPr>
            <w:tcW w:w="1558" w:type="dxa"/>
            <w:gridSpan w:val="3"/>
            <w:tcBorders>
              <w:left w:val="nil"/>
              <w:bottom w:val="single" w:sz="4" w:space="0" w:color="auto"/>
            </w:tcBorders>
          </w:tcPr>
          <w:p w14:paraId="2B343A63" w14:textId="77777777" w:rsidR="00173FD8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415941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3FD8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5</w:t>
            </w:r>
          </w:p>
        </w:tc>
      </w:tr>
      <w:tr w:rsidR="00BF5253" w:rsidRPr="00BF5253" w14:paraId="42228CE0" w14:textId="77777777" w:rsidTr="00631E1F">
        <w:tc>
          <w:tcPr>
            <w:tcW w:w="10777" w:type="dxa"/>
            <w:gridSpan w:val="17"/>
            <w:tcBorders>
              <w:bottom w:val="single" w:sz="4" w:space="0" w:color="auto"/>
            </w:tcBorders>
            <w:shd w:val="clear" w:color="auto" w:fill="9CC2E5" w:themeFill="accent5" w:themeFillTint="99"/>
          </w:tcPr>
          <w:p w14:paraId="39530CE5" w14:textId="75EE5E3E" w:rsidR="00BF5253" w:rsidRPr="00BF5253" w:rsidRDefault="00BF5253" w:rsidP="00B1167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Online Website Textbook Subscription Options – 2023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– STUDENT ACCESS</w:t>
            </w:r>
          </w:p>
        </w:tc>
      </w:tr>
      <w:tr w:rsidR="006F5AC9" w:rsidRPr="00BF5253" w14:paraId="62EF588A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109C9CA1" w14:textId="54F2C3F9" w:rsidR="00BF5253" w:rsidRPr="00BF5253" w:rsidRDefault="00BF5253" w:rsidP="00B1167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5</w:t>
            </w:r>
          </w:p>
        </w:tc>
        <w:tc>
          <w:tcPr>
            <w:tcW w:w="8369" w:type="dxa"/>
            <w:gridSpan w:val="12"/>
            <w:tcBorders>
              <w:left w:val="nil"/>
              <w:right w:val="nil"/>
            </w:tcBorders>
          </w:tcPr>
          <w:p w14:paraId="63317399" w14:textId="54A27299" w:rsidR="00BF5253" w:rsidRDefault="00BF5253" w:rsidP="00B1167F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1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STUDENT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 </w:t>
            </w:r>
          </w:p>
          <w:p w14:paraId="35A52A3A" w14:textId="15B0A2C0" w:rsidR="00BF5253" w:rsidRDefault="00BF5253" w:rsidP="00B1167F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Minimum 10 students. </w:t>
            </w:r>
          </w:p>
          <w:p w14:paraId="34606775" w14:textId="3A32C5C4" w:rsidR="00BF5253" w:rsidRPr="00631E1F" w:rsidRDefault="006F5AC9" w:rsidP="00B1167F">
            <w:pPr>
              <w:spacing w:before="120" w:after="120"/>
              <w:rPr>
                <w:rFonts w:asciiTheme="minorHAnsi" w:hAnsiTheme="minorHAnsi" w:cstheme="minorHAnsi"/>
                <w:szCs w:val="20"/>
                <w:u w:val="single"/>
                <w:lang w:val="en-US"/>
              </w:rPr>
            </w:pPr>
            <w:r w:rsidRPr="00631E1F">
              <w:rPr>
                <w:rFonts w:asciiTheme="minorHAnsi" w:hAnsiTheme="minorHAnsi" w:cstheme="minorHAnsi"/>
                <w:szCs w:val="20"/>
                <w:u w:val="single"/>
                <w:lang w:val="en-US"/>
              </w:rPr>
              <w:t>Complimentary access for the teacher.</w:t>
            </w:r>
          </w:p>
          <w:p w14:paraId="7C1220D8" w14:textId="173E8FF4" w:rsidR="00BF5253" w:rsidRPr="00BF5253" w:rsidRDefault="00BF5253" w:rsidP="00B1167F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38039D52" w14:textId="77777777" w:rsidR="00BF5253" w:rsidRDefault="00BF5253" w:rsidP="00BF5253">
            <w:pPr>
              <w:spacing w:before="120" w:after="120"/>
              <w:jc w:val="right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x students</w:t>
            </w:r>
          </w:p>
          <w:p w14:paraId="5E8301F7" w14:textId="7F9C0555" w:rsidR="00BF5253" w:rsidRPr="00BF5253" w:rsidRDefault="00000000" w:rsidP="00BF5253">
            <w:pPr>
              <w:spacing w:before="120" w:after="120"/>
              <w:jc w:val="right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871224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5253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0 each</w:t>
            </w:r>
            <w:r w:rsidR="00BF5253">
              <w:rPr>
                <w:rFonts w:asciiTheme="minorHAnsi" w:hAnsiTheme="minorHAnsi" w:cstheme="minorHAnsi"/>
                <w:szCs w:val="20"/>
              </w:rPr>
              <w:t xml:space="preserve"> </w:t>
            </w:r>
          </w:p>
        </w:tc>
      </w:tr>
      <w:tr w:rsidR="00BF5253" w:rsidRPr="00BF5253" w14:paraId="4B0F7E28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132490FC" w14:textId="5315B858" w:rsidR="00BF5253" w:rsidRPr="00BF5253" w:rsidRDefault="00BF5253" w:rsidP="00B1167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6</w:t>
            </w:r>
          </w:p>
        </w:tc>
        <w:tc>
          <w:tcPr>
            <w:tcW w:w="8369" w:type="dxa"/>
            <w:gridSpan w:val="12"/>
            <w:tcBorders>
              <w:left w:val="nil"/>
              <w:right w:val="nil"/>
            </w:tcBorders>
          </w:tcPr>
          <w:p w14:paraId="4B53106E" w14:textId="77133E02" w:rsid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 xml:space="preserve">Unit </w:t>
            </w:r>
            <w:r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2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STUDENT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 </w:t>
            </w:r>
          </w:p>
          <w:p w14:paraId="4CAA2307" w14:textId="685EC28D" w:rsid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Minimum 10 students. </w:t>
            </w:r>
          </w:p>
          <w:p w14:paraId="7B3AF28F" w14:textId="77777777" w:rsidR="006F5AC9" w:rsidRPr="00631E1F" w:rsidRDefault="006F5AC9" w:rsidP="006F5AC9">
            <w:pPr>
              <w:spacing w:before="120" w:after="120"/>
              <w:rPr>
                <w:rFonts w:asciiTheme="minorHAnsi" w:hAnsiTheme="minorHAnsi" w:cstheme="minorHAnsi"/>
                <w:szCs w:val="20"/>
                <w:u w:val="single"/>
                <w:lang w:val="en-US"/>
              </w:rPr>
            </w:pPr>
            <w:r w:rsidRPr="00631E1F">
              <w:rPr>
                <w:rFonts w:asciiTheme="minorHAnsi" w:hAnsiTheme="minorHAnsi" w:cstheme="minorHAnsi"/>
                <w:szCs w:val="20"/>
                <w:u w:val="single"/>
                <w:lang w:val="en-US"/>
              </w:rPr>
              <w:t>Complimentary access for the teacher.</w:t>
            </w:r>
          </w:p>
          <w:p w14:paraId="4CC4617E" w14:textId="360E9FEE" w:rsidR="00BF5253" w:rsidRP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587822BE" w14:textId="77777777" w:rsidR="00BF5253" w:rsidRDefault="00BF5253" w:rsidP="00BF5253">
            <w:pPr>
              <w:spacing w:before="120" w:after="120"/>
              <w:jc w:val="right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x students</w:t>
            </w:r>
          </w:p>
          <w:p w14:paraId="24DCF0D2" w14:textId="13D9B329" w:rsidR="00BF5253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971948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5253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0 each</w:t>
            </w:r>
          </w:p>
        </w:tc>
      </w:tr>
      <w:tr w:rsidR="00BF5253" w:rsidRPr="00BF5253" w14:paraId="05EAC549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2C67A484" w14:textId="5DA8D633" w:rsidR="00BF5253" w:rsidRPr="00BF5253" w:rsidRDefault="00BF5253" w:rsidP="00B1167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7</w:t>
            </w:r>
          </w:p>
        </w:tc>
        <w:tc>
          <w:tcPr>
            <w:tcW w:w="8369" w:type="dxa"/>
            <w:gridSpan w:val="12"/>
            <w:tcBorders>
              <w:left w:val="nil"/>
              <w:right w:val="nil"/>
            </w:tcBorders>
          </w:tcPr>
          <w:p w14:paraId="1231D441" w14:textId="592C9473" w:rsid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 xml:space="preserve">Unit </w:t>
            </w:r>
            <w:r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3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STUDENT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 </w:t>
            </w:r>
          </w:p>
          <w:p w14:paraId="1CA8838D" w14:textId="77AF1FC4" w:rsid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Minimum 10 students. </w:t>
            </w:r>
          </w:p>
          <w:p w14:paraId="1F784845" w14:textId="77777777" w:rsidR="006F5AC9" w:rsidRPr="00631E1F" w:rsidRDefault="006F5AC9" w:rsidP="006F5AC9">
            <w:pPr>
              <w:spacing w:before="120" w:after="120"/>
              <w:rPr>
                <w:rFonts w:asciiTheme="minorHAnsi" w:hAnsiTheme="minorHAnsi" w:cstheme="minorHAnsi"/>
                <w:szCs w:val="20"/>
                <w:u w:val="single"/>
                <w:lang w:val="en-US"/>
              </w:rPr>
            </w:pPr>
            <w:r w:rsidRPr="00631E1F">
              <w:rPr>
                <w:rFonts w:asciiTheme="minorHAnsi" w:hAnsiTheme="minorHAnsi" w:cstheme="minorHAnsi"/>
                <w:szCs w:val="20"/>
                <w:u w:val="single"/>
                <w:lang w:val="en-US"/>
              </w:rPr>
              <w:t>Complimentary access for the teacher.</w:t>
            </w:r>
          </w:p>
          <w:p w14:paraId="32AC3C15" w14:textId="07CB8C12" w:rsidR="00BF5253" w:rsidRP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462886CD" w14:textId="77777777" w:rsidR="00BF5253" w:rsidRDefault="00BF5253" w:rsidP="00BF5253">
            <w:pPr>
              <w:spacing w:before="120" w:after="120"/>
              <w:jc w:val="right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x students</w:t>
            </w:r>
          </w:p>
          <w:p w14:paraId="1489CF84" w14:textId="1BC84C27" w:rsidR="00BF5253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325667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5253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0 each</w:t>
            </w:r>
          </w:p>
        </w:tc>
      </w:tr>
      <w:tr w:rsidR="00BF5253" w:rsidRPr="00BF5253" w14:paraId="58566019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1A9F3C31" w14:textId="555BCFFF" w:rsidR="00BF5253" w:rsidRPr="00BF5253" w:rsidRDefault="00BF5253" w:rsidP="00B1167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8</w:t>
            </w:r>
          </w:p>
        </w:tc>
        <w:tc>
          <w:tcPr>
            <w:tcW w:w="8369" w:type="dxa"/>
            <w:gridSpan w:val="12"/>
            <w:tcBorders>
              <w:left w:val="nil"/>
              <w:right w:val="nil"/>
            </w:tcBorders>
          </w:tcPr>
          <w:p w14:paraId="79B555EB" w14:textId="1E47F485" w:rsid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 xml:space="preserve">Unit </w:t>
            </w:r>
            <w:r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4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STUDENT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 </w:t>
            </w:r>
          </w:p>
          <w:p w14:paraId="3CAE03BE" w14:textId="134D85FA" w:rsid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Minimum 10 students. </w:t>
            </w:r>
          </w:p>
          <w:p w14:paraId="64793D54" w14:textId="77777777" w:rsidR="006F5AC9" w:rsidRPr="00631E1F" w:rsidRDefault="006F5AC9" w:rsidP="006F5AC9">
            <w:pPr>
              <w:spacing w:before="120" w:after="120"/>
              <w:rPr>
                <w:rFonts w:asciiTheme="minorHAnsi" w:hAnsiTheme="minorHAnsi" w:cstheme="minorHAnsi"/>
                <w:szCs w:val="20"/>
                <w:u w:val="single"/>
                <w:lang w:val="en-US"/>
              </w:rPr>
            </w:pPr>
            <w:r w:rsidRPr="00631E1F">
              <w:rPr>
                <w:rFonts w:asciiTheme="minorHAnsi" w:hAnsiTheme="minorHAnsi" w:cstheme="minorHAnsi"/>
                <w:szCs w:val="20"/>
                <w:u w:val="single"/>
                <w:lang w:val="en-US"/>
              </w:rPr>
              <w:t>Complimentary access for the teacher.</w:t>
            </w:r>
          </w:p>
          <w:p w14:paraId="1B7B900C" w14:textId="7AD27519" w:rsidR="00BF5253" w:rsidRP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3A4D38AA" w14:textId="77777777" w:rsidR="00BF5253" w:rsidRDefault="00BF5253" w:rsidP="00BF5253">
            <w:pPr>
              <w:spacing w:before="120" w:after="120"/>
              <w:jc w:val="right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x students</w:t>
            </w:r>
          </w:p>
          <w:p w14:paraId="6E51EF4D" w14:textId="3F83B530" w:rsidR="00BF5253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408340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5253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0 each</w:t>
            </w:r>
          </w:p>
        </w:tc>
      </w:tr>
      <w:tr w:rsidR="006F5AC9" w:rsidRPr="006F5AC9" w14:paraId="255B0AB3" w14:textId="77777777" w:rsidTr="00631E1F">
        <w:trPr>
          <w:gridBefore w:val="1"/>
          <w:wBefore w:w="10" w:type="dxa"/>
        </w:trPr>
        <w:tc>
          <w:tcPr>
            <w:tcW w:w="10767" w:type="dxa"/>
            <w:gridSpan w:val="16"/>
          </w:tcPr>
          <w:p w14:paraId="6233B64F" w14:textId="77777777" w:rsidR="006F5AC9" w:rsidRPr="006F5AC9" w:rsidRDefault="006F5AC9" w:rsidP="006F5AC9">
            <w:pPr>
              <w:spacing w:before="120" w:after="120"/>
              <w:rPr>
                <w:rFonts w:asciiTheme="minorHAnsi" w:hAnsiTheme="minorHAnsi" w:cstheme="minorHAnsi"/>
              </w:rPr>
            </w:pPr>
            <w:r w:rsidRPr="006F5AC9">
              <w:rPr>
                <w:rFonts w:asciiTheme="minorHAnsi" w:hAnsiTheme="minorHAnsi" w:cstheme="minorHAnsi"/>
              </w:rPr>
              <w:t>You are welcome to contact Carolyn at Food Ed Assist to discuss which option meets your needs best.</w:t>
            </w:r>
          </w:p>
          <w:p w14:paraId="3F38AAE9" w14:textId="77777777" w:rsidR="00631E1F" w:rsidRPr="00BF5253" w:rsidRDefault="00631E1F" w:rsidP="00631E1F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color w:val="221F1F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color w:val="221F1F"/>
                <w:szCs w:val="20"/>
              </w:rPr>
              <w:t xml:space="preserve">T. </w:t>
            </w:r>
            <w:r w:rsidRPr="00BF5253">
              <w:rPr>
                <w:rFonts w:asciiTheme="minorHAnsi" w:hAnsiTheme="minorHAnsi" w:cstheme="minorHAnsi"/>
                <w:color w:val="221F1F"/>
                <w:szCs w:val="20"/>
              </w:rPr>
              <w:t>0438 245 909</w:t>
            </w:r>
          </w:p>
          <w:p w14:paraId="6642A259" w14:textId="6337A1B5" w:rsidR="006F5AC9" w:rsidRPr="00631E1F" w:rsidRDefault="00631E1F" w:rsidP="006F5AC9">
            <w:pPr>
              <w:spacing w:before="120" w:after="120"/>
              <w:rPr>
                <w:rFonts w:asciiTheme="minorHAnsi" w:hAnsiTheme="minorHAnsi" w:cstheme="minorHAnsi"/>
                <w:color w:val="4472C4" w:themeColor="accent1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color w:val="221F1F"/>
                <w:szCs w:val="20"/>
              </w:rPr>
              <w:t xml:space="preserve">E. </w:t>
            </w:r>
            <w:hyperlink r:id="rId8" w:history="1">
              <w:r w:rsidRPr="00BF5253">
                <w:rPr>
                  <w:rStyle w:val="Hyperlink"/>
                  <w:rFonts w:asciiTheme="minorHAnsi" w:hAnsiTheme="minorHAnsi" w:cstheme="minorHAnsi"/>
                  <w:szCs w:val="20"/>
                </w:rPr>
                <w:t>customerservice@foodedassist.com.au</w:t>
              </w:r>
            </w:hyperlink>
          </w:p>
        </w:tc>
      </w:tr>
      <w:tr w:rsidR="00535A87" w:rsidRPr="00BF5253" w14:paraId="49430D54" w14:textId="77777777" w:rsidTr="00631E1F">
        <w:tc>
          <w:tcPr>
            <w:tcW w:w="10777" w:type="dxa"/>
            <w:gridSpan w:val="1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70CB7B38" w14:textId="2CCA912E" w:rsidR="00535A87" w:rsidRPr="00BF5253" w:rsidRDefault="00535A87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lastRenderedPageBreak/>
              <w:t>Assessment Tasks (SACs) – NEW IN 2023 – All SACs will be complete by Feb 2023</w:t>
            </w:r>
            <w:r w:rsidR="00631E1F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at the latest</w:t>
            </w:r>
          </w:p>
        </w:tc>
      </w:tr>
      <w:tr w:rsidR="00631E1F" w:rsidRPr="00BF5253" w14:paraId="660A5E6D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244E6577" w14:textId="40D4306C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</w:t>
            </w:r>
            <w:r w:rsid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 9</w:t>
            </w:r>
          </w:p>
        </w:tc>
        <w:tc>
          <w:tcPr>
            <w:tcW w:w="3264" w:type="dxa"/>
            <w:gridSpan w:val="4"/>
            <w:tcBorders>
              <w:left w:val="nil"/>
              <w:right w:val="nil"/>
            </w:tcBorders>
          </w:tcPr>
          <w:p w14:paraId="41D4B52E" w14:textId="21DAB047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1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3</w:t>
            </w:r>
          </w:p>
          <w:p w14:paraId="6E974AA3" w14:textId="366C7517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64" w:type="dxa"/>
            <w:gridSpan w:val="3"/>
            <w:tcBorders>
              <w:left w:val="nil"/>
              <w:right w:val="single" w:sz="4" w:space="0" w:color="auto"/>
            </w:tcBorders>
          </w:tcPr>
          <w:p w14:paraId="3D174933" w14:textId="202B6180" w:rsidR="00CD7FB2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571267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  <w:tc>
          <w:tcPr>
            <w:tcW w:w="1005" w:type="dxa"/>
            <w:tcBorders>
              <w:left w:val="single" w:sz="4" w:space="0" w:color="auto"/>
              <w:right w:val="nil"/>
            </w:tcBorders>
          </w:tcPr>
          <w:p w14:paraId="415FF847" w14:textId="6A7E387F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6F5AC9" w:rsidRPr="006F5AC9">
              <w:rPr>
                <w:rFonts w:asciiTheme="minorHAnsi" w:hAnsiTheme="minorHAnsi" w:cstheme="minorHAnsi"/>
                <w:b/>
                <w:bCs/>
                <w:szCs w:val="20"/>
              </w:rPr>
              <w:t>13</w:t>
            </w:r>
          </w:p>
        </w:tc>
        <w:tc>
          <w:tcPr>
            <w:tcW w:w="3115" w:type="dxa"/>
            <w:gridSpan w:val="5"/>
            <w:tcBorders>
              <w:left w:val="nil"/>
              <w:right w:val="nil"/>
            </w:tcBorders>
          </w:tcPr>
          <w:p w14:paraId="7688D0E0" w14:textId="270AC277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3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3</w:t>
            </w:r>
          </w:p>
          <w:p w14:paraId="19C491F7" w14:textId="62D3070D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79" w:type="dxa"/>
            <w:gridSpan w:val="2"/>
            <w:tcBorders>
              <w:left w:val="nil"/>
            </w:tcBorders>
          </w:tcPr>
          <w:p w14:paraId="25205FDD" w14:textId="14D0ECA0" w:rsidR="00CD7FB2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715937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</w:tr>
      <w:tr w:rsidR="00CD7FB2" w:rsidRPr="00BF5253" w14:paraId="0C38AEC3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7CCA9E81" w14:textId="2E1BD13D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6F5AC9">
              <w:rPr>
                <w:rFonts w:asciiTheme="minorHAnsi" w:hAnsiTheme="minorHAnsi" w:cstheme="minorHAnsi"/>
                <w:b/>
                <w:bCs/>
                <w:szCs w:val="20"/>
              </w:rPr>
              <w:t>10</w:t>
            </w:r>
          </w:p>
        </w:tc>
        <w:tc>
          <w:tcPr>
            <w:tcW w:w="3264" w:type="dxa"/>
            <w:gridSpan w:val="4"/>
            <w:tcBorders>
              <w:left w:val="nil"/>
              <w:right w:val="nil"/>
            </w:tcBorders>
          </w:tcPr>
          <w:p w14:paraId="6C226ECB" w14:textId="3F67304A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1,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3</w:t>
            </w:r>
          </w:p>
          <w:p w14:paraId="042FACD5" w14:textId="10DE404E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64" w:type="dxa"/>
            <w:gridSpan w:val="3"/>
            <w:tcBorders>
              <w:left w:val="nil"/>
              <w:right w:val="single" w:sz="4" w:space="0" w:color="auto"/>
            </w:tcBorders>
          </w:tcPr>
          <w:p w14:paraId="3406257F" w14:textId="5CF448FE" w:rsidR="00CD7FB2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750689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  <w:tc>
          <w:tcPr>
            <w:tcW w:w="1005" w:type="dxa"/>
            <w:tcBorders>
              <w:left w:val="single" w:sz="4" w:space="0" w:color="auto"/>
              <w:right w:val="nil"/>
            </w:tcBorders>
          </w:tcPr>
          <w:p w14:paraId="6AD942DD" w14:textId="477C2806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  <w:r w:rsidR="006F5AC9" w:rsidRPr="006F5AC9">
              <w:rPr>
                <w:rFonts w:asciiTheme="minorHAnsi" w:hAnsiTheme="minorHAnsi" w:cstheme="minorHAnsi"/>
                <w:b/>
                <w:bCs/>
                <w:szCs w:val="20"/>
              </w:rPr>
              <w:t>4</w:t>
            </w:r>
          </w:p>
        </w:tc>
        <w:tc>
          <w:tcPr>
            <w:tcW w:w="3115" w:type="dxa"/>
            <w:gridSpan w:val="5"/>
            <w:tcBorders>
              <w:left w:val="nil"/>
              <w:right w:val="nil"/>
            </w:tcBorders>
          </w:tcPr>
          <w:p w14:paraId="40804BA5" w14:textId="0C9C1A2E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3,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3</w:t>
            </w:r>
          </w:p>
          <w:p w14:paraId="2BE70E4C" w14:textId="03E38B26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79" w:type="dxa"/>
            <w:gridSpan w:val="2"/>
            <w:tcBorders>
              <w:left w:val="nil"/>
            </w:tcBorders>
          </w:tcPr>
          <w:p w14:paraId="5A1C56BE" w14:textId="5A405BFA" w:rsidR="00CD7FB2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5458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</w:tr>
      <w:tr w:rsidR="00CD7FB2" w:rsidRPr="00BF5253" w14:paraId="62E78C1B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2CFE91BC" w14:textId="77466613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6F5AC9">
              <w:rPr>
                <w:rFonts w:asciiTheme="minorHAnsi" w:hAnsiTheme="minorHAnsi" w:cstheme="minorHAnsi"/>
                <w:b/>
                <w:bCs/>
                <w:szCs w:val="20"/>
              </w:rPr>
              <w:t>11</w:t>
            </w:r>
          </w:p>
        </w:tc>
        <w:tc>
          <w:tcPr>
            <w:tcW w:w="3264" w:type="dxa"/>
            <w:gridSpan w:val="4"/>
            <w:tcBorders>
              <w:left w:val="nil"/>
              <w:right w:val="nil"/>
            </w:tcBorders>
          </w:tcPr>
          <w:p w14:paraId="28E6ECCB" w14:textId="0F2F7C82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2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3</w:t>
            </w:r>
          </w:p>
          <w:p w14:paraId="3D29B370" w14:textId="2BC8530E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64" w:type="dxa"/>
            <w:gridSpan w:val="3"/>
            <w:tcBorders>
              <w:left w:val="nil"/>
              <w:right w:val="single" w:sz="4" w:space="0" w:color="auto"/>
            </w:tcBorders>
          </w:tcPr>
          <w:p w14:paraId="03D596E0" w14:textId="5973C50A" w:rsidR="00CD7FB2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161967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  <w:tc>
          <w:tcPr>
            <w:tcW w:w="1005" w:type="dxa"/>
            <w:tcBorders>
              <w:left w:val="single" w:sz="4" w:space="0" w:color="auto"/>
              <w:right w:val="nil"/>
            </w:tcBorders>
          </w:tcPr>
          <w:p w14:paraId="3409B1EB" w14:textId="1C75AF25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  <w:r w:rsidR="006F5AC9" w:rsidRPr="006F5AC9">
              <w:rPr>
                <w:rFonts w:asciiTheme="minorHAnsi" w:hAnsiTheme="minorHAnsi" w:cstheme="minorHAnsi"/>
                <w:b/>
                <w:bCs/>
                <w:szCs w:val="20"/>
              </w:rPr>
              <w:t>5</w:t>
            </w:r>
          </w:p>
        </w:tc>
        <w:tc>
          <w:tcPr>
            <w:tcW w:w="3115" w:type="dxa"/>
            <w:gridSpan w:val="5"/>
            <w:tcBorders>
              <w:left w:val="nil"/>
              <w:right w:val="nil"/>
            </w:tcBorders>
          </w:tcPr>
          <w:p w14:paraId="5911F6AB" w14:textId="691C1293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4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3</w:t>
            </w:r>
          </w:p>
          <w:p w14:paraId="72FB5418" w14:textId="75016E3C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79" w:type="dxa"/>
            <w:gridSpan w:val="2"/>
            <w:tcBorders>
              <w:left w:val="nil"/>
            </w:tcBorders>
          </w:tcPr>
          <w:p w14:paraId="2ED600C0" w14:textId="5C345088" w:rsidR="00CD7FB2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467045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</w:tr>
      <w:tr w:rsidR="00CD7FB2" w:rsidRPr="00BF5253" w14:paraId="1E0AA7AE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67F6D726" w14:textId="409C61DC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6F5AC9">
              <w:rPr>
                <w:rFonts w:asciiTheme="minorHAnsi" w:hAnsiTheme="minorHAnsi" w:cstheme="minorHAnsi"/>
                <w:b/>
                <w:bCs/>
                <w:szCs w:val="20"/>
              </w:rPr>
              <w:t>12</w:t>
            </w:r>
          </w:p>
        </w:tc>
        <w:tc>
          <w:tcPr>
            <w:tcW w:w="3264" w:type="dxa"/>
            <w:gridSpan w:val="4"/>
            <w:tcBorders>
              <w:left w:val="nil"/>
              <w:right w:val="nil"/>
            </w:tcBorders>
          </w:tcPr>
          <w:p w14:paraId="34611255" w14:textId="751148DA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2,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3</w:t>
            </w:r>
          </w:p>
          <w:p w14:paraId="03A8C9DD" w14:textId="3324DA11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64" w:type="dxa"/>
            <w:gridSpan w:val="3"/>
            <w:tcBorders>
              <w:left w:val="nil"/>
              <w:right w:val="single" w:sz="4" w:space="0" w:color="auto"/>
            </w:tcBorders>
          </w:tcPr>
          <w:p w14:paraId="7D54DCD4" w14:textId="3338E96D" w:rsidR="00CD7FB2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833599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  <w:tc>
          <w:tcPr>
            <w:tcW w:w="1005" w:type="dxa"/>
            <w:tcBorders>
              <w:left w:val="single" w:sz="4" w:space="0" w:color="auto"/>
              <w:right w:val="nil"/>
            </w:tcBorders>
          </w:tcPr>
          <w:p w14:paraId="3BA89E09" w14:textId="73E2A76B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  <w:r w:rsidR="006F5AC9" w:rsidRPr="006F5AC9">
              <w:rPr>
                <w:rFonts w:asciiTheme="minorHAnsi" w:hAnsiTheme="minorHAnsi" w:cstheme="minorHAnsi"/>
                <w:b/>
                <w:bCs/>
                <w:szCs w:val="20"/>
              </w:rPr>
              <w:t>6</w:t>
            </w:r>
          </w:p>
        </w:tc>
        <w:tc>
          <w:tcPr>
            <w:tcW w:w="3115" w:type="dxa"/>
            <w:gridSpan w:val="5"/>
            <w:tcBorders>
              <w:left w:val="nil"/>
              <w:right w:val="nil"/>
            </w:tcBorders>
          </w:tcPr>
          <w:p w14:paraId="42D60605" w14:textId="77777777" w:rsidR="00CD7FB2" w:rsidRPr="006F5AC9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4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2023 </w:t>
            </w:r>
          </w:p>
          <w:p w14:paraId="4EC3A433" w14:textId="05AC69D1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Written Report </w:t>
            </w:r>
          </w:p>
        </w:tc>
        <w:tc>
          <w:tcPr>
            <w:tcW w:w="1279" w:type="dxa"/>
            <w:gridSpan w:val="2"/>
            <w:tcBorders>
              <w:left w:val="nil"/>
            </w:tcBorders>
          </w:tcPr>
          <w:p w14:paraId="427F05B4" w14:textId="0086ED96" w:rsidR="00CD7FB2" w:rsidRPr="00BF5253" w:rsidRDefault="00000000" w:rsidP="00BF5253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140574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</w:tr>
      <w:tr w:rsidR="00CD7FB2" w:rsidRPr="00BF5253" w14:paraId="76F3C63B" w14:textId="77777777" w:rsidTr="00631E1F">
        <w:tc>
          <w:tcPr>
            <w:tcW w:w="1077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EAA31" w14:textId="77777777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*50% off for all Online Textbook subscribers</w:t>
            </w:r>
          </w:p>
        </w:tc>
      </w:tr>
      <w:tr w:rsidR="00CD7FB2" w:rsidRPr="00BF5253" w14:paraId="7BC1CE30" w14:textId="77777777" w:rsidTr="00631E1F">
        <w:tc>
          <w:tcPr>
            <w:tcW w:w="10777" w:type="dxa"/>
            <w:gridSpan w:val="17"/>
            <w:tcBorders>
              <w:bottom w:val="single" w:sz="4" w:space="0" w:color="auto"/>
            </w:tcBorders>
          </w:tcPr>
          <w:p w14:paraId="7577DA40" w14:textId="6F12817E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Note: Assessment Tasks/ SACs will be available by February 1</w:t>
            </w:r>
            <w:r w:rsidRPr="00BF5253">
              <w:rPr>
                <w:rFonts w:asciiTheme="minorHAnsi" w:hAnsiTheme="minorHAnsi" w:cstheme="minorHAnsi"/>
                <w:szCs w:val="20"/>
                <w:vertAlign w:val="superscript"/>
                <w:lang w:val="en-US"/>
              </w:rPr>
              <w:t>st</w:t>
            </w:r>
            <w:r w:rsidR="00631E1F">
              <w:rPr>
                <w:rFonts w:asciiTheme="minorHAnsi" w:hAnsiTheme="minorHAnsi" w:cstheme="minorHAnsi"/>
                <w:szCs w:val="20"/>
                <w:vertAlign w:val="superscript"/>
                <w:lang w:val="en-US"/>
              </w:rPr>
              <w:t>,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</w:t>
            </w:r>
            <w:r w:rsidR="00631E1F">
              <w:rPr>
                <w:rFonts w:asciiTheme="minorHAnsi" w:hAnsiTheme="minorHAnsi" w:cstheme="minorHAnsi"/>
                <w:szCs w:val="20"/>
                <w:lang w:val="en-US"/>
              </w:rPr>
              <w:t>,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except the Unit 4, Outcome 2 Written Report. </w:t>
            </w:r>
          </w:p>
          <w:p w14:paraId="7B7CC8F6" w14:textId="371D0340" w:rsidR="00CD7FB2" w:rsidRPr="00BF5253" w:rsidRDefault="00631E1F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>Unit 4, Outcome 2 Written Report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,</w:t>
            </w:r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is very different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from</w:t>
            </w:r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previous years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,</w:t>
            </w:r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and I would like to participate in some professional development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before</w:t>
            </w:r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developing this resource.</w:t>
            </w:r>
          </w:p>
          <w:p w14:paraId="38359C81" w14:textId="7424E469" w:rsidR="00BF5253" w:rsidRP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Orders can be placed at any</w:t>
            </w:r>
            <w:r w:rsid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time.</w:t>
            </w:r>
          </w:p>
        </w:tc>
      </w:tr>
      <w:tr w:rsidR="00CD7FB2" w:rsidRPr="00BF5253" w14:paraId="5F2E8B37" w14:textId="77777777" w:rsidTr="00631E1F">
        <w:tc>
          <w:tcPr>
            <w:tcW w:w="10777" w:type="dxa"/>
            <w:gridSpan w:val="1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</w:tcPr>
          <w:p w14:paraId="1E05CA4C" w14:textId="69972BC2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Examinations – NEW IN 202</w:t>
            </w:r>
            <w:r w:rsidR="00DE5ABA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3</w:t>
            </w:r>
          </w:p>
        </w:tc>
      </w:tr>
      <w:tr w:rsidR="00631E1F" w:rsidRPr="00BF5253" w14:paraId="6FED75CE" w14:textId="77777777" w:rsidTr="00631E1F"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A984ACA" w14:textId="29A78B26" w:rsidR="00631E1F" w:rsidRPr="00631E1F" w:rsidRDefault="00631E1F" w:rsidP="00631E1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>Item 17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9FB35F" w14:textId="4912095B" w:rsidR="00631E1F" w:rsidRPr="00631E1F" w:rsidRDefault="00631E1F" w:rsidP="00631E1F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>Unit 1 E</w:t>
            </w:r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>xamination 2023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B0F6B0" w14:textId="77777777" w:rsidR="00631E1F" w:rsidRPr="00631E1F" w:rsidRDefault="00000000" w:rsidP="00631E1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586216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E1F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631E1F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0</w:t>
            </w:r>
          </w:p>
        </w:tc>
        <w:tc>
          <w:tcPr>
            <w:tcW w:w="11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6DA023F" w14:textId="36F00E14" w:rsidR="00631E1F" w:rsidRPr="00631E1F" w:rsidRDefault="00631E1F" w:rsidP="00631E1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>Item 19</w:t>
            </w:r>
          </w:p>
        </w:tc>
        <w:tc>
          <w:tcPr>
            <w:tcW w:w="326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F49A19" w14:textId="1D25F92E" w:rsidR="00631E1F" w:rsidRPr="00631E1F" w:rsidRDefault="00631E1F" w:rsidP="00631E1F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3 </w:t>
            </w:r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>Examination 2023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C89AF6" w14:textId="77777777" w:rsidR="00631E1F" w:rsidRPr="00631E1F" w:rsidRDefault="00000000" w:rsidP="00631E1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945076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E1F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631E1F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0</w:t>
            </w:r>
          </w:p>
        </w:tc>
      </w:tr>
      <w:tr w:rsidR="00631E1F" w:rsidRPr="00BF5253" w14:paraId="79A8FCFE" w14:textId="77777777" w:rsidTr="00631E1F"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7AF7990" w14:textId="77364148" w:rsidR="00631E1F" w:rsidRPr="00631E1F" w:rsidRDefault="00631E1F" w:rsidP="00631E1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>Item 18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CD40A6" w14:textId="281CA812" w:rsidR="00631E1F" w:rsidRPr="00631E1F" w:rsidRDefault="00631E1F" w:rsidP="00631E1F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>Unit 2 Examination 2023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35C77D" w14:textId="77777777" w:rsidR="00631E1F" w:rsidRPr="00631E1F" w:rsidRDefault="00000000" w:rsidP="00631E1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209616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E1F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631E1F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0</w:t>
            </w:r>
          </w:p>
        </w:tc>
        <w:tc>
          <w:tcPr>
            <w:tcW w:w="11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A956461" w14:textId="7E9B55BE" w:rsidR="00631E1F" w:rsidRPr="00631E1F" w:rsidRDefault="00631E1F" w:rsidP="00631E1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>Item 20</w:t>
            </w:r>
          </w:p>
        </w:tc>
        <w:tc>
          <w:tcPr>
            <w:tcW w:w="326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330689" w14:textId="1F81E0CD" w:rsidR="00631E1F" w:rsidRPr="00631E1F" w:rsidRDefault="00631E1F" w:rsidP="00631E1F">
            <w:pPr>
              <w:spacing w:before="120" w:after="12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3 &amp; 4 Examination </w:t>
            </w:r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>2023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8EA6FD" w14:textId="77777777" w:rsidR="00631E1F" w:rsidRPr="00631E1F" w:rsidRDefault="00000000" w:rsidP="00631E1F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001353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E1F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631E1F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0</w:t>
            </w:r>
          </w:p>
        </w:tc>
      </w:tr>
      <w:tr w:rsidR="00CD7FB2" w:rsidRPr="00BF5253" w14:paraId="4A6512B5" w14:textId="77777777" w:rsidTr="00631E1F">
        <w:tc>
          <w:tcPr>
            <w:tcW w:w="10777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53EBF" w14:textId="77777777" w:rsidR="00CD7FB2" w:rsidRPr="00BF5253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*50% off for all Online Textbook subscribers</w:t>
            </w:r>
          </w:p>
        </w:tc>
      </w:tr>
      <w:tr w:rsidR="00CD7FB2" w:rsidRPr="00BF5253" w14:paraId="1FDAFC74" w14:textId="77777777" w:rsidTr="00631E1F">
        <w:tc>
          <w:tcPr>
            <w:tcW w:w="10777" w:type="dxa"/>
            <w:gridSpan w:val="17"/>
            <w:tcBorders>
              <w:bottom w:val="single" w:sz="4" w:space="0" w:color="auto"/>
            </w:tcBorders>
          </w:tcPr>
          <w:p w14:paraId="6B440BE3" w14:textId="77777777" w:rsidR="0078590C" w:rsidRDefault="00CD7FB2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Note: 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Exam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will be available by 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March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3 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at the latest.</w:t>
            </w:r>
            <w:r w:rsidR="0078590C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  <w:p w14:paraId="5D584EFC" w14:textId="7AD8D3D8" w:rsidR="00BF5253" w:rsidRPr="00BF5253" w:rsidRDefault="00BF5253" w:rsidP="00BF5253">
            <w:pPr>
              <w:spacing w:before="120" w:after="12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Orders can be placed at any</w:t>
            </w:r>
            <w:r w:rsid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time.</w:t>
            </w:r>
          </w:p>
        </w:tc>
      </w:tr>
      <w:tr w:rsidR="00CD2C0C" w:rsidRPr="00BF5253" w14:paraId="13F8E571" w14:textId="77777777" w:rsidTr="00631E1F">
        <w:tc>
          <w:tcPr>
            <w:tcW w:w="7855" w:type="dxa"/>
            <w:gridSpan w:val="13"/>
            <w:tcBorders>
              <w:left w:val="single" w:sz="4" w:space="0" w:color="auto"/>
            </w:tcBorders>
            <w:shd w:val="clear" w:color="auto" w:fill="BDD6EE" w:themeFill="accent5" w:themeFillTint="66"/>
          </w:tcPr>
          <w:p w14:paraId="0ED540DB" w14:textId="403CE6F9" w:rsidR="00CD2C0C" w:rsidRPr="00BF5253" w:rsidRDefault="00CD2C0C" w:rsidP="006F5AC9">
            <w:pPr>
              <w:spacing w:before="120" w:after="120"/>
              <w:jc w:val="right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Total (Costs</w:t>
            </w:r>
            <w:r w:rsidR="009C44E0"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already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include GST) </w:t>
            </w:r>
          </w:p>
        </w:tc>
        <w:tc>
          <w:tcPr>
            <w:tcW w:w="2922" w:type="dxa"/>
            <w:gridSpan w:val="4"/>
            <w:tcBorders>
              <w:right w:val="single" w:sz="4" w:space="0" w:color="auto"/>
            </w:tcBorders>
          </w:tcPr>
          <w:p w14:paraId="2625D213" w14:textId="77777777" w:rsidR="00CD2C0C" w:rsidRPr="00BF5253" w:rsidRDefault="00CD2C0C" w:rsidP="006F5AC9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</w:p>
        </w:tc>
      </w:tr>
      <w:tr w:rsidR="00CD2C0C" w:rsidRPr="00BF5253" w14:paraId="5F4C3F82" w14:textId="77777777" w:rsidTr="00631E1F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BDD6EE" w:themeFill="accent5" w:themeFillTint="66"/>
          </w:tcPr>
          <w:p w14:paraId="14412B14" w14:textId="5EFAD892" w:rsidR="00CD2C0C" w:rsidRPr="00BF5253" w:rsidRDefault="00CD2C0C" w:rsidP="006F5AC9">
            <w:pPr>
              <w:spacing w:before="120" w:after="12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Purchase Order Number:</w:t>
            </w:r>
          </w:p>
        </w:tc>
        <w:tc>
          <w:tcPr>
            <w:tcW w:w="8352" w:type="dxa"/>
            <w:gridSpan w:val="13"/>
            <w:tcBorders>
              <w:right w:val="single" w:sz="4" w:space="0" w:color="auto"/>
            </w:tcBorders>
          </w:tcPr>
          <w:p w14:paraId="231E5FC1" w14:textId="77777777" w:rsidR="00CD2C0C" w:rsidRPr="00BF5253" w:rsidRDefault="00CD2C0C" w:rsidP="006F5AC9">
            <w:pPr>
              <w:spacing w:before="120" w:after="12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BF5253" w14:paraId="18A03B74" w14:textId="77777777" w:rsidTr="00631E1F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BDD6EE" w:themeFill="accent5" w:themeFillTint="66"/>
          </w:tcPr>
          <w:p w14:paraId="2E14343D" w14:textId="58534A2E" w:rsidR="00CD2C0C" w:rsidRPr="00BF5253" w:rsidRDefault="00CD2C0C" w:rsidP="006F5AC9">
            <w:pPr>
              <w:spacing w:before="120" w:after="12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School or Institution:</w:t>
            </w:r>
          </w:p>
        </w:tc>
        <w:tc>
          <w:tcPr>
            <w:tcW w:w="8352" w:type="dxa"/>
            <w:gridSpan w:val="13"/>
            <w:tcBorders>
              <w:right w:val="single" w:sz="4" w:space="0" w:color="auto"/>
            </w:tcBorders>
          </w:tcPr>
          <w:p w14:paraId="5824D8DB" w14:textId="77777777" w:rsidR="00CD2C0C" w:rsidRPr="00BF5253" w:rsidRDefault="00CD2C0C" w:rsidP="006F5AC9">
            <w:pPr>
              <w:spacing w:before="120" w:after="12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BF5253" w14:paraId="4B25DA0D" w14:textId="77777777" w:rsidTr="00631E1F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BDD6EE" w:themeFill="accent5" w:themeFillTint="66"/>
          </w:tcPr>
          <w:p w14:paraId="5FA3DDB2" w14:textId="34BF3B73" w:rsidR="00CD2C0C" w:rsidRPr="00BF5253" w:rsidRDefault="00631E1F" w:rsidP="006F5AC9">
            <w:pPr>
              <w:spacing w:before="120" w:after="12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Main Teacher</w:t>
            </w:r>
            <w:r w:rsidR="00CD2C0C"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 xml:space="preserve"> Name:</w:t>
            </w:r>
          </w:p>
        </w:tc>
        <w:tc>
          <w:tcPr>
            <w:tcW w:w="8352" w:type="dxa"/>
            <w:gridSpan w:val="13"/>
            <w:tcBorders>
              <w:right w:val="single" w:sz="4" w:space="0" w:color="auto"/>
            </w:tcBorders>
          </w:tcPr>
          <w:p w14:paraId="2C7CCF34" w14:textId="27587CE7" w:rsidR="00CD2C0C" w:rsidRPr="00BF5253" w:rsidRDefault="00CD2C0C" w:rsidP="006F5AC9">
            <w:pPr>
              <w:spacing w:before="120" w:after="12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BF5253" w14:paraId="57D3408A" w14:textId="77777777" w:rsidTr="00631E1F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BDD6EE" w:themeFill="accent5" w:themeFillTint="66"/>
          </w:tcPr>
          <w:p w14:paraId="062B0E9A" w14:textId="5B5A5C4F" w:rsidR="00CD2C0C" w:rsidRPr="00BF5253" w:rsidRDefault="00631E1F" w:rsidP="006F5AC9">
            <w:pPr>
              <w:spacing w:before="120" w:after="12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Main Teacher</w:t>
            </w:r>
            <w:r w:rsidR="00CD2C0C"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 xml:space="preserve"> Email:</w:t>
            </w:r>
          </w:p>
        </w:tc>
        <w:tc>
          <w:tcPr>
            <w:tcW w:w="8352" w:type="dxa"/>
            <w:gridSpan w:val="13"/>
            <w:tcBorders>
              <w:right w:val="single" w:sz="4" w:space="0" w:color="auto"/>
            </w:tcBorders>
          </w:tcPr>
          <w:p w14:paraId="3CDBD04F" w14:textId="77777777" w:rsidR="00CD2C0C" w:rsidRPr="00BF5253" w:rsidRDefault="00CD2C0C" w:rsidP="006F5AC9">
            <w:pPr>
              <w:spacing w:before="120" w:after="12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BF5253" w14:paraId="41774E4C" w14:textId="77777777" w:rsidTr="00631E1F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BDD6EE" w:themeFill="accent5" w:themeFillTint="66"/>
          </w:tcPr>
          <w:p w14:paraId="5E5FBFCE" w14:textId="5CA35F42" w:rsidR="00CD2C0C" w:rsidRPr="00BF5253" w:rsidRDefault="00CD2C0C" w:rsidP="006F5AC9">
            <w:pPr>
              <w:spacing w:before="120" w:after="12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Accounts Email:</w:t>
            </w:r>
          </w:p>
        </w:tc>
        <w:tc>
          <w:tcPr>
            <w:tcW w:w="8352" w:type="dxa"/>
            <w:gridSpan w:val="13"/>
            <w:tcBorders>
              <w:right w:val="single" w:sz="4" w:space="0" w:color="auto"/>
            </w:tcBorders>
          </w:tcPr>
          <w:p w14:paraId="1A4E1B3A" w14:textId="77777777" w:rsidR="00CD2C0C" w:rsidRPr="00BF5253" w:rsidRDefault="00CD2C0C" w:rsidP="006F5AC9">
            <w:pPr>
              <w:spacing w:before="120" w:after="12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631E1F" w14:paraId="38C7BB0F" w14:textId="77777777" w:rsidTr="00631E1F">
        <w:tc>
          <w:tcPr>
            <w:tcW w:w="10777" w:type="dxa"/>
            <w:gridSpan w:val="17"/>
            <w:tcBorders>
              <w:left w:val="nil"/>
              <w:bottom w:val="nil"/>
              <w:right w:val="nil"/>
            </w:tcBorders>
          </w:tcPr>
          <w:p w14:paraId="39BA3D20" w14:textId="16C740B3" w:rsidR="00CD2C0C" w:rsidRPr="00631E1F" w:rsidRDefault="00CD2C0C" w:rsidP="006F5AC9">
            <w:pPr>
              <w:spacing w:before="120" w:after="120"/>
              <w:rPr>
                <w:rFonts w:asciiTheme="minorHAnsi" w:hAnsiTheme="minorHAnsi" w:cstheme="minorHAnsi"/>
                <w:color w:val="1B2B11" w:themeColor="accent6" w:themeShade="40"/>
                <w:sz w:val="22"/>
              </w:rPr>
            </w:pPr>
            <w:r w:rsidRPr="00631E1F">
              <w:rPr>
                <w:rFonts w:asciiTheme="minorHAnsi" w:hAnsiTheme="minorHAnsi" w:cstheme="minorHAnsi"/>
                <w:sz w:val="22"/>
              </w:rPr>
              <w:t>By purchasing or using free access to our resources, you a</w:t>
            </w:r>
            <w:r w:rsidR="00D8729A" w:rsidRPr="00631E1F">
              <w:rPr>
                <w:rFonts w:asciiTheme="minorHAnsi" w:hAnsiTheme="minorHAnsi" w:cstheme="minorHAnsi"/>
                <w:sz w:val="22"/>
              </w:rPr>
              <w:t>gree</w:t>
            </w:r>
            <w:r w:rsidRPr="00631E1F">
              <w:rPr>
                <w:rFonts w:asciiTheme="minorHAnsi" w:hAnsiTheme="minorHAnsi" w:cstheme="minorHAnsi"/>
                <w:color w:val="000000"/>
                <w:sz w:val="22"/>
              </w:rPr>
              <w:t xml:space="preserve"> to our </w:t>
            </w:r>
            <w:r w:rsidRPr="00631E1F">
              <w:rPr>
                <w:rFonts w:asciiTheme="minorHAnsi" w:hAnsiTheme="minorHAnsi" w:cstheme="minorHAnsi"/>
                <w:sz w:val="22"/>
              </w:rPr>
              <w:t>terms and conditions</w:t>
            </w:r>
            <w:r w:rsidR="00185933" w:rsidRPr="00631E1F">
              <w:rPr>
                <w:rFonts w:asciiTheme="minorHAnsi" w:hAnsiTheme="minorHAnsi" w:cstheme="minorHAnsi"/>
                <w:sz w:val="22"/>
              </w:rPr>
              <w:t xml:space="preserve"> and privacy policy</w:t>
            </w:r>
            <w:r w:rsidRPr="00631E1F">
              <w:rPr>
                <w:rStyle w:val="Hyperlink"/>
                <w:rFonts w:asciiTheme="minorHAnsi" w:hAnsiTheme="minorHAnsi" w:cstheme="minorHAnsi"/>
                <w:sz w:val="22"/>
                <w:u w:val="none"/>
              </w:rPr>
              <w:t xml:space="preserve"> at </w:t>
            </w:r>
            <w:r w:rsidRPr="00631E1F">
              <w:rPr>
                <w:rStyle w:val="Hyperlink"/>
                <w:rFonts w:asciiTheme="minorHAnsi" w:hAnsiTheme="minorHAnsi" w:cstheme="minorHAnsi"/>
                <w:color w:val="4472C4" w:themeColor="accent1"/>
                <w:sz w:val="22"/>
                <w:u w:val="none"/>
              </w:rPr>
              <w:t xml:space="preserve">www.foodedassist.com.au </w:t>
            </w:r>
            <w:r w:rsidRPr="00631E1F">
              <w:rPr>
                <w:rStyle w:val="Hyperlink"/>
                <w:rFonts w:asciiTheme="minorHAnsi" w:hAnsiTheme="minorHAnsi" w:cstheme="minorHAnsi"/>
                <w:sz w:val="22"/>
                <w:u w:val="none"/>
              </w:rPr>
              <w:t xml:space="preserve">and </w:t>
            </w:r>
            <w:hyperlink r:id="rId9" w:history="1">
              <w:r w:rsidRPr="00631E1F">
                <w:rPr>
                  <w:rStyle w:val="Hyperlink"/>
                  <w:rFonts w:asciiTheme="minorHAnsi" w:hAnsiTheme="minorHAnsi" w:cstheme="minorHAnsi"/>
                  <w:color w:val="4472C4" w:themeColor="accent1"/>
                  <w:sz w:val="22"/>
                  <w:u w:val="none"/>
                </w:rPr>
                <w:t>www.foodstudiesonline.com.au</w:t>
              </w:r>
            </w:hyperlink>
            <w:r w:rsidR="00D8729A" w:rsidRPr="00631E1F">
              <w:rPr>
                <w:rStyle w:val="Hyperlink"/>
                <w:rFonts w:asciiTheme="minorHAnsi" w:hAnsiTheme="minorHAnsi" w:cstheme="minorHAnsi"/>
                <w:sz w:val="22"/>
                <w:u w:val="none"/>
              </w:rPr>
              <w:t>.</w:t>
            </w:r>
            <w:r w:rsidRPr="00631E1F">
              <w:rPr>
                <w:rFonts w:asciiTheme="minorHAnsi" w:hAnsiTheme="minorHAnsi" w:cstheme="minorHAnsi"/>
                <w:noProof/>
                <w:sz w:val="22"/>
                <w:lang w:val="en-US"/>
              </w:rPr>
              <w:t xml:space="preserve"> </w:t>
            </w:r>
          </w:p>
        </w:tc>
      </w:tr>
      <w:tr w:rsidR="00D01338" w:rsidRPr="00631E1F" w14:paraId="5D954DF5" w14:textId="77777777" w:rsidTr="00631E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399" w:type="dxa"/>
            <w:gridSpan w:val="5"/>
          </w:tcPr>
          <w:p w14:paraId="2F77EAA0" w14:textId="7425C47C" w:rsidR="00D01338" w:rsidRPr="00631E1F" w:rsidRDefault="00D01338" w:rsidP="006F5AC9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Food Ed Assist</w:t>
            </w:r>
          </w:p>
          <w:p w14:paraId="78633728" w14:textId="098B26D7" w:rsidR="00D01338" w:rsidRPr="00631E1F" w:rsidRDefault="00D01338" w:rsidP="006F5AC9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color w:val="221F1F"/>
                <w:sz w:val="22"/>
              </w:rPr>
              <w:t>ABN 52 512 656 127</w:t>
            </w:r>
          </w:p>
          <w:p w14:paraId="3A5DCBDD" w14:textId="48114FC3" w:rsidR="00524E8E" w:rsidRPr="00631E1F" w:rsidRDefault="00524E8E" w:rsidP="006F5AC9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color w:val="221F1F"/>
                <w:sz w:val="22"/>
              </w:rPr>
              <w:t xml:space="preserve">BSB: </w:t>
            </w:r>
            <w:r w:rsidR="009C0F71" w:rsidRPr="00631E1F">
              <w:rPr>
                <w:rFonts w:asciiTheme="minorHAnsi" w:hAnsiTheme="minorHAnsi" w:cstheme="minorHAnsi"/>
                <w:color w:val="221F1F"/>
                <w:sz w:val="22"/>
              </w:rPr>
              <w:t>013 757</w:t>
            </w:r>
          </w:p>
          <w:p w14:paraId="76EAD595" w14:textId="5BB21D13" w:rsidR="00D01338" w:rsidRPr="00631E1F" w:rsidRDefault="00524E8E" w:rsidP="006F5AC9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color w:val="221F1F"/>
                <w:sz w:val="22"/>
              </w:rPr>
              <w:t>Account Number:</w:t>
            </w:r>
            <w:r w:rsidR="009C0F71" w:rsidRPr="00631E1F">
              <w:rPr>
                <w:rFonts w:asciiTheme="minorHAnsi" w:hAnsiTheme="minorHAnsi" w:cstheme="minorHAnsi"/>
                <w:color w:val="221F1F"/>
                <w:sz w:val="22"/>
              </w:rPr>
              <w:t xml:space="preserve"> </w:t>
            </w:r>
            <w:r w:rsidR="007138CF" w:rsidRPr="00631E1F">
              <w:rPr>
                <w:rFonts w:asciiTheme="minorHAnsi" w:hAnsiTheme="minorHAnsi" w:cstheme="minorHAnsi"/>
                <w:color w:val="221F1F"/>
                <w:sz w:val="22"/>
              </w:rPr>
              <w:t>427 877 178</w:t>
            </w:r>
          </w:p>
        </w:tc>
        <w:tc>
          <w:tcPr>
            <w:tcW w:w="4110" w:type="dxa"/>
            <w:gridSpan w:val="7"/>
          </w:tcPr>
          <w:p w14:paraId="32953EDC" w14:textId="622532EC" w:rsidR="00D01338" w:rsidRPr="00631E1F" w:rsidRDefault="00D01338" w:rsidP="006F5AC9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Carolyn Mittra</w:t>
            </w:r>
          </w:p>
          <w:p w14:paraId="22993A9E" w14:textId="45971A57" w:rsidR="00D01338" w:rsidRPr="00631E1F" w:rsidRDefault="0053293F" w:rsidP="006F5AC9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T.</w:t>
            </w:r>
            <w:r w:rsidR="00D01338"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 xml:space="preserve"> </w:t>
            </w:r>
            <w:r w:rsidR="00D01338" w:rsidRPr="00631E1F">
              <w:rPr>
                <w:rFonts w:asciiTheme="minorHAnsi" w:hAnsiTheme="minorHAnsi" w:cstheme="minorHAnsi"/>
                <w:color w:val="221F1F"/>
                <w:sz w:val="22"/>
              </w:rPr>
              <w:t>0438 245 909</w:t>
            </w:r>
          </w:p>
          <w:p w14:paraId="01B07160" w14:textId="055E33A7" w:rsidR="00D01338" w:rsidRPr="00631E1F" w:rsidRDefault="0053293F" w:rsidP="006F5AC9">
            <w:pPr>
              <w:spacing w:before="120" w:after="120"/>
              <w:rPr>
                <w:rFonts w:asciiTheme="minorHAnsi" w:hAnsiTheme="minorHAnsi" w:cstheme="minorHAnsi"/>
                <w:color w:val="4472C4" w:themeColor="accent1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E</w:t>
            </w:r>
            <w:r w:rsidR="00D01338"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 xml:space="preserve">. </w:t>
            </w:r>
            <w:hyperlink r:id="rId10" w:history="1">
              <w:r w:rsidR="00524E8E" w:rsidRPr="00631E1F">
                <w:rPr>
                  <w:rStyle w:val="Hyperlink"/>
                  <w:rFonts w:asciiTheme="minorHAnsi" w:hAnsiTheme="minorHAnsi" w:cstheme="minorHAnsi"/>
                  <w:sz w:val="22"/>
                </w:rPr>
                <w:t>customerservice@foodedassist.com.au</w:t>
              </w:r>
            </w:hyperlink>
          </w:p>
          <w:p w14:paraId="619E1300" w14:textId="77777777" w:rsidR="00524E8E" w:rsidRPr="00631E1F" w:rsidRDefault="00000000" w:rsidP="006F5AC9">
            <w:pPr>
              <w:spacing w:before="120" w:after="120"/>
              <w:rPr>
                <w:rFonts w:asciiTheme="minorHAnsi" w:hAnsiTheme="minorHAnsi" w:cstheme="minorHAnsi"/>
                <w:color w:val="4472C4" w:themeColor="accent1"/>
                <w:sz w:val="22"/>
              </w:rPr>
            </w:pPr>
            <w:hyperlink r:id="rId11" w:history="1">
              <w:r w:rsidR="00524E8E" w:rsidRPr="00631E1F">
                <w:rPr>
                  <w:rStyle w:val="Hyperlink"/>
                  <w:rFonts w:asciiTheme="minorHAnsi" w:hAnsiTheme="minorHAnsi" w:cstheme="minorHAnsi"/>
                  <w:color w:val="4472C4" w:themeColor="accent1"/>
                  <w:sz w:val="22"/>
                </w:rPr>
                <w:t>www.foodedassist.com.au</w:t>
              </w:r>
            </w:hyperlink>
          </w:p>
          <w:p w14:paraId="2A10AE11" w14:textId="5B2DD1AB" w:rsidR="00524E8E" w:rsidRPr="00631E1F" w:rsidRDefault="00000000" w:rsidP="006F5AC9">
            <w:pPr>
              <w:spacing w:before="120" w:after="120"/>
              <w:rPr>
                <w:rFonts w:asciiTheme="minorHAnsi" w:hAnsiTheme="minorHAnsi" w:cstheme="minorHAnsi"/>
                <w:color w:val="4472C4" w:themeColor="accent1"/>
                <w:sz w:val="22"/>
              </w:rPr>
            </w:pPr>
            <w:hyperlink r:id="rId12" w:history="1">
              <w:r w:rsidR="00524E8E" w:rsidRPr="00631E1F">
                <w:rPr>
                  <w:rStyle w:val="Hyperlink"/>
                  <w:rFonts w:asciiTheme="minorHAnsi" w:hAnsiTheme="minorHAnsi" w:cstheme="minorHAnsi"/>
                  <w:color w:val="4472C4" w:themeColor="accent1"/>
                  <w:sz w:val="22"/>
                </w:rPr>
                <w:t>www.foodstudiesonline.com.au</w:t>
              </w:r>
            </w:hyperlink>
          </w:p>
        </w:tc>
        <w:tc>
          <w:tcPr>
            <w:tcW w:w="3268" w:type="dxa"/>
            <w:gridSpan w:val="5"/>
          </w:tcPr>
          <w:p w14:paraId="5CF27C3E" w14:textId="38B8294F" w:rsidR="00D01338" w:rsidRPr="00631E1F" w:rsidRDefault="00D01338" w:rsidP="006F5AC9">
            <w:pPr>
              <w:spacing w:before="120" w:after="120"/>
              <w:jc w:val="right"/>
              <w:rPr>
                <w:rFonts w:asciiTheme="minorHAnsi" w:hAnsiTheme="minorHAnsi" w:cstheme="minorHAnsi"/>
                <w:noProof/>
                <w:sz w:val="22"/>
                <w:lang w:val="en-US"/>
              </w:rPr>
            </w:pPr>
            <w:r w:rsidRPr="00631E1F">
              <w:rPr>
                <w:rFonts w:asciiTheme="minorHAnsi" w:hAnsiTheme="minorHAnsi" w:cstheme="minorHAnsi"/>
                <w:noProof/>
                <w:sz w:val="22"/>
                <w:lang w:val="en-US"/>
              </w:rPr>
              <w:drawing>
                <wp:anchor distT="0" distB="0" distL="114300" distR="114300" simplePos="0" relativeHeight="251658240" behindDoc="0" locked="0" layoutInCell="1" allowOverlap="1" wp14:anchorId="514924B3" wp14:editId="4AD6FFC7">
                  <wp:simplePos x="0" y="0"/>
                  <wp:positionH relativeFrom="column">
                    <wp:posOffset>153035</wp:posOffset>
                  </wp:positionH>
                  <wp:positionV relativeFrom="paragraph">
                    <wp:posOffset>0</wp:posOffset>
                  </wp:positionV>
                  <wp:extent cx="1788795" cy="970915"/>
                  <wp:effectExtent l="0" t="0" r="1905" b="635"/>
                  <wp:wrapSquare wrapText="bothSides"/>
                  <wp:docPr id="2" name="Picture 2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applicatio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8795" cy="970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577E0926" w14:textId="5EF798E9" w:rsidR="00147522" w:rsidRPr="00185933" w:rsidRDefault="00147522" w:rsidP="00185933">
      <w:pPr>
        <w:tabs>
          <w:tab w:val="left" w:pos="1920"/>
        </w:tabs>
        <w:spacing w:line="240" w:lineRule="auto"/>
        <w:rPr>
          <w:rFonts w:ascii="Verdana" w:hAnsi="Verdana"/>
          <w:sz w:val="6"/>
          <w:szCs w:val="6"/>
          <w:lang w:val="en-US"/>
        </w:rPr>
      </w:pPr>
    </w:p>
    <w:sectPr w:rsidR="00147522" w:rsidRPr="00185933" w:rsidSect="007D7668">
      <w:footerReference w:type="default" r:id="rId14"/>
      <w:type w:val="continuous"/>
      <w:pgSz w:w="11906" w:h="16838" w:code="9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A4EF2" w14:textId="77777777" w:rsidR="00E27457" w:rsidRDefault="00E27457" w:rsidP="002A0014">
      <w:pPr>
        <w:spacing w:before="0" w:after="0" w:line="240" w:lineRule="auto"/>
      </w:pPr>
      <w:r>
        <w:separator/>
      </w:r>
    </w:p>
  </w:endnote>
  <w:endnote w:type="continuationSeparator" w:id="0">
    <w:p w14:paraId="79EDEF84" w14:textId="77777777" w:rsidR="00E27457" w:rsidRDefault="00E27457" w:rsidP="002A001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6855E" w14:textId="2F7D28BA" w:rsidR="002A0014" w:rsidRPr="002A0014" w:rsidRDefault="002A0014" w:rsidP="002A0014">
    <w:pPr>
      <w:spacing w:before="0" w:after="0" w:line="240" w:lineRule="auto"/>
      <w:rPr>
        <w:rFonts w:ascii="Verdana" w:hAnsi="Verdana"/>
        <w:sz w:val="16"/>
        <w:szCs w:val="16"/>
        <w:lang w:val="en-US"/>
      </w:rPr>
    </w:pPr>
    <w:r w:rsidRPr="00653F7A">
      <w:rPr>
        <w:rFonts w:ascii="Verdana" w:hAnsi="Verdana"/>
        <w:sz w:val="16"/>
        <w:szCs w:val="16"/>
        <w:lang w:val="en-US"/>
      </w:rPr>
      <w:t xml:space="preserve">Last Updated: </w:t>
    </w:r>
    <w:r w:rsidR="006F5AC9">
      <w:rPr>
        <w:rFonts w:ascii="Verdana" w:hAnsi="Verdana"/>
        <w:sz w:val="16"/>
        <w:szCs w:val="16"/>
        <w:lang w:val="en-US"/>
      </w:rPr>
      <w:t>26-Sep-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B1892" w14:textId="77777777" w:rsidR="00E27457" w:rsidRDefault="00E27457" w:rsidP="002A0014">
      <w:pPr>
        <w:spacing w:before="0" w:after="0" w:line="240" w:lineRule="auto"/>
      </w:pPr>
      <w:r>
        <w:separator/>
      </w:r>
    </w:p>
  </w:footnote>
  <w:footnote w:type="continuationSeparator" w:id="0">
    <w:p w14:paraId="1B051BC3" w14:textId="77777777" w:rsidR="00E27457" w:rsidRDefault="00E27457" w:rsidP="002A001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75AC8"/>
    <w:multiLevelType w:val="hybridMultilevel"/>
    <w:tmpl w:val="D36EC4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6023D"/>
    <w:multiLevelType w:val="hybridMultilevel"/>
    <w:tmpl w:val="0C1607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468EF"/>
    <w:multiLevelType w:val="hybridMultilevel"/>
    <w:tmpl w:val="E800F18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EE0931"/>
    <w:multiLevelType w:val="hybridMultilevel"/>
    <w:tmpl w:val="8F202E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87D2B"/>
    <w:multiLevelType w:val="hybridMultilevel"/>
    <w:tmpl w:val="5D282D0E"/>
    <w:lvl w:ilvl="0" w:tplc="C6DEE4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106D5"/>
    <w:multiLevelType w:val="hybridMultilevel"/>
    <w:tmpl w:val="895CF2C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E7F75"/>
    <w:multiLevelType w:val="hybridMultilevel"/>
    <w:tmpl w:val="226E4B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E2141"/>
    <w:multiLevelType w:val="hybridMultilevel"/>
    <w:tmpl w:val="C8BC88A4"/>
    <w:lvl w:ilvl="0" w:tplc="6D327DC2">
      <w:start w:val="1"/>
      <w:numFmt w:val="bullet"/>
      <w:lvlText w:val="£"/>
      <w:lvlJc w:val="left"/>
      <w:pPr>
        <w:ind w:left="6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8" w15:restartNumberingAfterBreak="0">
    <w:nsid w:val="291D7693"/>
    <w:multiLevelType w:val="hybridMultilevel"/>
    <w:tmpl w:val="7C0C64E4"/>
    <w:lvl w:ilvl="0" w:tplc="B704C9F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B32D3"/>
    <w:multiLevelType w:val="hybridMultilevel"/>
    <w:tmpl w:val="F71A20EE"/>
    <w:lvl w:ilvl="0" w:tplc="063ED8B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222421"/>
    <w:multiLevelType w:val="hybridMultilevel"/>
    <w:tmpl w:val="58ECBF82"/>
    <w:lvl w:ilvl="0" w:tplc="E2346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634066"/>
    <w:multiLevelType w:val="hybridMultilevel"/>
    <w:tmpl w:val="2EB2D5C0"/>
    <w:lvl w:ilvl="0" w:tplc="A552EA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66141C"/>
    <w:multiLevelType w:val="hybridMultilevel"/>
    <w:tmpl w:val="0C627E88"/>
    <w:lvl w:ilvl="0" w:tplc="754668D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873EAE"/>
    <w:multiLevelType w:val="hybridMultilevel"/>
    <w:tmpl w:val="A912AA24"/>
    <w:lvl w:ilvl="0" w:tplc="2ED86568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A7B92"/>
    <w:multiLevelType w:val="hybridMultilevel"/>
    <w:tmpl w:val="E93AE8AE"/>
    <w:lvl w:ilvl="0" w:tplc="97AE7FF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8A6B7A"/>
    <w:multiLevelType w:val="hybridMultilevel"/>
    <w:tmpl w:val="B68A70FC"/>
    <w:lvl w:ilvl="0" w:tplc="3662DA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627D8"/>
    <w:multiLevelType w:val="hybridMultilevel"/>
    <w:tmpl w:val="B68A70FC"/>
    <w:lvl w:ilvl="0" w:tplc="3662DA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495006"/>
    <w:multiLevelType w:val="hybridMultilevel"/>
    <w:tmpl w:val="6C882970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70486934">
    <w:abstractNumId w:val="17"/>
  </w:num>
  <w:num w:numId="2" w16cid:durableId="257327063">
    <w:abstractNumId w:val="7"/>
  </w:num>
  <w:num w:numId="3" w16cid:durableId="1012536340">
    <w:abstractNumId w:val="16"/>
  </w:num>
  <w:num w:numId="4" w16cid:durableId="518159298">
    <w:abstractNumId w:val="5"/>
  </w:num>
  <w:num w:numId="5" w16cid:durableId="460656567">
    <w:abstractNumId w:val="13"/>
  </w:num>
  <w:num w:numId="6" w16cid:durableId="2072657380">
    <w:abstractNumId w:val="1"/>
  </w:num>
  <w:num w:numId="7" w16cid:durableId="1159543147">
    <w:abstractNumId w:val="6"/>
  </w:num>
  <w:num w:numId="8" w16cid:durableId="1434091344">
    <w:abstractNumId w:val="15"/>
  </w:num>
  <w:num w:numId="9" w16cid:durableId="173810546">
    <w:abstractNumId w:val="8"/>
  </w:num>
  <w:num w:numId="10" w16cid:durableId="630786631">
    <w:abstractNumId w:val="10"/>
  </w:num>
  <w:num w:numId="11" w16cid:durableId="101803569">
    <w:abstractNumId w:val="12"/>
  </w:num>
  <w:num w:numId="12" w16cid:durableId="890926308">
    <w:abstractNumId w:val="4"/>
  </w:num>
  <w:num w:numId="13" w16cid:durableId="2037269787">
    <w:abstractNumId w:val="0"/>
  </w:num>
  <w:num w:numId="14" w16cid:durableId="1218974768">
    <w:abstractNumId w:val="14"/>
  </w:num>
  <w:num w:numId="15" w16cid:durableId="1715807433">
    <w:abstractNumId w:val="3"/>
  </w:num>
  <w:num w:numId="16" w16cid:durableId="1172725469">
    <w:abstractNumId w:val="2"/>
  </w:num>
  <w:num w:numId="17" w16cid:durableId="1600023139">
    <w:abstractNumId w:val="9"/>
  </w:num>
  <w:num w:numId="18" w16cid:durableId="1917743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jIxN7AwMrEwNjVS0lEKTi0uzszPAykwNKsFAD41vcgtAAAA"/>
  </w:docVars>
  <w:rsids>
    <w:rsidRoot w:val="002612DC"/>
    <w:rsid w:val="00023A30"/>
    <w:rsid w:val="00047083"/>
    <w:rsid w:val="00051D9B"/>
    <w:rsid w:val="00063775"/>
    <w:rsid w:val="000855B8"/>
    <w:rsid w:val="0008693E"/>
    <w:rsid w:val="000C1A8A"/>
    <w:rsid w:val="000C5A07"/>
    <w:rsid w:val="000C74C7"/>
    <w:rsid w:val="000E0E09"/>
    <w:rsid w:val="0012461F"/>
    <w:rsid w:val="00136C84"/>
    <w:rsid w:val="00147522"/>
    <w:rsid w:val="00173FD8"/>
    <w:rsid w:val="00185933"/>
    <w:rsid w:val="001A0C83"/>
    <w:rsid w:val="001C2437"/>
    <w:rsid w:val="001F5C2B"/>
    <w:rsid w:val="00220923"/>
    <w:rsid w:val="002327F0"/>
    <w:rsid w:val="002401C5"/>
    <w:rsid w:val="002479F7"/>
    <w:rsid w:val="00254521"/>
    <w:rsid w:val="002612DC"/>
    <w:rsid w:val="00262268"/>
    <w:rsid w:val="00291C19"/>
    <w:rsid w:val="002A0014"/>
    <w:rsid w:val="002C1D66"/>
    <w:rsid w:val="002D265C"/>
    <w:rsid w:val="00317711"/>
    <w:rsid w:val="0033779B"/>
    <w:rsid w:val="00377A8B"/>
    <w:rsid w:val="00381F0B"/>
    <w:rsid w:val="003D5C98"/>
    <w:rsid w:val="003F0D4D"/>
    <w:rsid w:val="00407E4A"/>
    <w:rsid w:val="00463C54"/>
    <w:rsid w:val="004717D2"/>
    <w:rsid w:val="004907E5"/>
    <w:rsid w:val="004945BA"/>
    <w:rsid w:val="004F20EC"/>
    <w:rsid w:val="004F57FD"/>
    <w:rsid w:val="00524E8E"/>
    <w:rsid w:val="0053178A"/>
    <w:rsid w:val="0053293F"/>
    <w:rsid w:val="00535A87"/>
    <w:rsid w:val="005C3E56"/>
    <w:rsid w:val="005F43C3"/>
    <w:rsid w:val="005F4710"/>
    <w:rsid w:val="006258A5"/>
    <w:rsid w:val="00631E1F"/>
    <w:rsid w:val="00653F7A"/>
    <w:rsid w:val="00664466"/>
    <w:rsid w:val="006A4813"/>
    <w:rsid w:val="006F5AC9"/>
    <w:rsid w:val="0071170F"/>
    <w:rsid w:val="007138CF"/>
    <w:rsid w:val="007331B8"/>
    <w:rsid w:val="00753BDE"/>
    <w:rsid w:val="00763BCC"/>
    <w:rsid w:val="00784A10"/>
    <w:rsid w:val="0078590C"/>
    <w:rsid w:val="007B3167"/>
    <w:rsid w:val="007B4353"/>
    <w:rsid w:val="007C17F9"/>
    <w:rsid w:val="007D7668"/>
    <w:rsid w:val="007E0853"/>
    <w:rsid w:val="007F02A7"/>
    <w:rsid w:val="00837E2E"/>
    <w:rsid w:val="008465A8"/>
    <w:rsid w:val="0087620E"/>
    <w:rsid w:val="008A2CB9"/>
    <w:rsid w:val="008D78AF"/>
    <w:rsid w:val="008E2CDB"/>
    <w:rsid w:val="008F3060"/>
    <w:rsid w:val="00901730"/>
    <w:rsid w:val="00910C07"/>
    <w:rsid w:val="0091579F"/>
    <w:rsid w:val="00924E6E"/>
    <w:rsid w:val="0092745C"/>
    <w:rsid w:val="00962605"/>
    <w:rsid w:val="00966187"/>
    <w:rsid w:val="009C0F71"/>
    <w:rsid w:val="009C428F"/>
    <w:rsid w:val="009C44E0"/>
    <w:rsid w:val="00A67AEC"/>
    <w:rsid w:val="00A9290F"/>
    <w:rsid w:val="00AE2876"/>
    <w:rsid w:val="00B05CC3"/>
    <w:rsid w:val="00B14477"/>
    <w:rsid w:val="00B24A90"/>
    <w:rsid w:val="00B50733"/>
    <w:rsid w:val="00B64328"/>
    <w:rsid w:val="00B7476B"/>
    <w:rsid w:val="00BC3424"/>
    <w:rsid w:val="00BF5253"/>
    <w:rsid w:val="00C04BB2"/>
    <w:rsid w:val="00CC2C86"/>
    <w:rsid w:val="00CD2C0C"/>
    <w:rsid w:val="00CD7FB2"/>
    <w:rsid w:val="00D01338"/>
    <w:rsid w:val="00D10390"/>
    <w:rsid w:val="00D2577B"/>
    <w:rsid w:val="00D31927"/>
    <w:rsid w:val="00D55FCE"/>
    <w:rsid w:val="00D8729A"/>
    <w:rsid w:val="00D9095A"/>
    <w:rsid w:val="00D959EA"/>
    <w:rsid w:val="00DD313A"/>
    <w:rsid w:val="00DE5ABA"/>
    <w:rsid w:val="00E04395"/>
    <w:rsid w:val="00E27457"/>
    <w:rsid w:val="00EB052E"/>
    <w:rsid w:val="00EB38C6"/>
    <w:rsid w:val="00EC5AC2"/>
    <w:rsid w:val="00F17A98"/>
    <w:rsid w:val="00F712C3"/>
    <w:rsid w:val="00F873F9"/>
    <w:rsid w:val="00FA2B67"/>
    <w:rsid w:val="00FB05A9"/>
    <w:rsid w:val="00FC7F07"/>
    <w:rsid w:val="00FF0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AD681"/>
  <w15:chartTrackingRefBased/>
  <w15:docId w15:val="{A1A41DC3-7BAC-44C1-A41A-42AC7BAC8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432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43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5FCE"/>
    <w:rPr>
      <w:color w:val="1B2B11" w:themeColor="accent6" w:themeShade="4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338"/>
    <w:rPr>
      <w:color w:val="605E5C"/>
      <w:shd w:val="clear" w:color="auto" w:fill="E1DFDD"/>
    </w:rPr>
  </w:style>
  <w:style w:type="paragraph" w:customStyle="1" w:styleId="Default">
    <w:name w:val="Default"/>
    <w:rsid w:val="00D01338"/>
    <w:pPr>
      <w:autoSpaceDE w:val="0"/>
      <w:autoSpaceDN w:val="0"/>
      <w:adjustRightInd w:val="0"/>
      <w:spacing w:before="0" w:after="0" w:line="240" w:lineRule="auto"/>
    </w:pPr>
    <w:rPr>
      <w:rFonts w:cs="Aria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873F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A001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014"/>
  </w:style>
  <w:style w:type="paragraph" w:styleId="Footer">
    <w:name w:val="footer"/>
    <w:basedOn w:val="Normal"/>
    <w:link w:val="FooterChar"/>
    <w:uiPriority w:val="99"/>
    <w:unhideWhenUsed/>
    <w:rsid w:val="002A001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ustomerservice@foodedassist.com.au" TargetMode="External"/><Relationship Id="rId13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oodstudiesonline.com.au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oodedassist.com.a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customerservice@foodedassist.com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oodstudiesonline.com.a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6709E5-6390-47E5-89FC-C25DCB511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650</Words>
  <Characters>37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7</cp:revision>
  <cp:lastPrinted>2021-10-13T00:53:00Z</cp:lastPrinted>
  <dcterms:created xsi:type="dcterms:W3CDTF">2022-09-26T01:17:00Z</dcterms:created>
  <dcterms:modified xsi:type="dcterms:W3CDTF">2022-11-02T05:31:00Z</dcterms:modified>
</cp:coreProperties>
</file>